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082BA2" w:rsidRPr="00650A3C" w14:paraId="58B0753B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bookmarkStart w:id="0" w:name="_Hlk532253091"/>
          <w:p w14:paraId="4CEBD111" w14:textId="77777777" w:rsidR="00A24368" w:rsidRPr="00650A3C" w:rsidRDefault="00A24368" w:rsidP="00A24368">
            <w:pPr>
              <w:pStyle w:val="Textodacapadefundo"/>
            </w:pPr>
            <w:r w:rsidRPr="00650A3C">
              <w:rPr>
                <w:noProof/>
                <w:lang w:val="pt-BR" w:bidi="pt-BR"/>
              </w:rPr>
              <mc:AlternateContent>
                <mc:Choice Requires="wpg">
                  <w:drawing>
                    <wp:inline distT="0" distB="0" distL="0" distR="0" wp14:anchorId="14EE4952" wp14:editId="5B4BCEB1">
                      <wp:extent cx="541541" cy="550051"/>
                      <wp:effectExtent l="0" t="0" r="0" b="2540"/>
                      <wp:docPr id="99" name="Grupo 99" descr="asterisco com design decorativo em volta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42" name="Forma livre: Forma 42">
                                <a:extLst>
                                  <a:ext uri="{FF2B5EF4-FFF2-40B4-BE49-F238E27FC236}">
                                    <a16:creationId xmlns:a16="http://schemas.microsoft.com/office/drawing/2014/main" id="{3B3CB7F7-98DB-4327-BAE6-7A69F381E22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3" name="Forma livre: Forma 43">
                                <a:extLst>
                                  <a:ext uri="{FF2B5EF4-FFF2-40B4-BE49-F238E27FC236}">
                                    <a16:creationId xmlns:a16="http://schemas.microsoft.com/office/drawing/2014/main" id="{ACFAB378-E2A2-4335-8C6C-47D4347179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4" name="Forma livre: Forma 44">
                                <a:extLst>
                                  <a:ext uri="{FF2B5EF4-FFF2-40B4-BE49-F238E27FC236}">
                                    <a16:creationId xmlns:a16="http://schemas.microsoft.com/office/drawing/2014/main" id="{9B9D9D27-FAC7-4D13-A123-AB4B796C3B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5" name="Forma livre: Forma 45">
                                <a:extLst>
                                  <a:ext uri="{FF2B5EF4-FFF2-40B4-BE49-F238E27FC236}">
                                    <a16:creationId xmlns:a16="http://schemas.microsoft.com/office/drawing/2014/main" id="{4E36FE1A-4F25-4EC4-A0D9-F507056039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6" name="Forma livre: Forma 46">
                                <a:extLst>
                                  <a:ext uri="{FF2B5EF4-FFF2-40B4-BE49-F238E27FC236}">
                                    <a16:creationId xmlns:a16="http://schemas.microsoft.com/office/drawing/2014/main" id="{A04742E1-671F-4230-9710-44B27C6668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7" name="Forma livre: Forma 47">
                                <a:extLst>
                                  <a:ext uri="{FF2B5EF4-FFF2-40B4-BE49-F238E27FC236}">
                                    <a16:creationId xmlns:a16="http://schemas.microsoft.com/office/drawing/2014/main" id="{26469785-B088-45D5-818C-CE0FD5EF2CE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8" name="Forma livre: Forma 48">
                                <a:extLst>
                                  <a:ext uri="{FF2B5EF4-FFF2-40B4-BE49-F238E27FC236}">
                                    <a16:creationId xmlns:a16="http://schemas.microsoft.com/office/drawing/2014/main" id="{B85970F8-B3F3-4F76-A7C2-AFAA0AA910C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9" name="Forma livre: Forma 49">
                                <a:extLst>
                                  <a:ext uri="{FF2B5EF4-FFF2-40B4-BE49-F238E27FC236}">
                                    <a16:creationId xmlns:a16="http://schemas.microsoft.com/office/drawing/2014/main" id="{78C9EB2C-6810-4E2F-9292-0720812CC54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0" name="Forma livre: Forma 50">
                                <a:extLst>
                                  <a:ext uri="{FF2B5EF4-FFF2-40B4-BE49-F238E27FC236}">
                                    <a16:creationId xmlns:a16="http://schemas.microsoft.com/office/drawing/2014/main" id="{DB8F13E3-FBB9-4ADF-95D4-8FC860CB73B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1" name="Forma Livre: Forma 51">
                                <a:extLst>
                                  <a:ext uri="{FF2B5EF4-FFF2-40B4-BE49-F238E27FC236}">
                                    <a16:creationId xmlns:a16="http://schemas.microsoft.com/office/drawing/2014/main" id="{3D436710-01C8-4AF9-A3D8-E88E5E5F937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2" name="Forma livre: Forma 52">
                                <a:extLst>
                                  <a:ext uri="{FF2B5EF4-FFF2-40B4-BE49-F238E27FC236}">
                                    <a16:creationId xmlns:a16="http://schemas.microsoft.com/office/drawing/2014/main" id="{F764E05F-4233-4184-A12D-C9FA8FE6D9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orma livre: Forma 53">
                                <a:extLst>
                                  <a:ext uri="{FF2B5EF4-FFF2-40B4-BE49-F238E27FC236}">
                                    <a16:creationId xmlns:a16="http://schemas.microsoft.com/office/drawing/2014/main" id="{ECA8E111-1954-4555-8850-8AA37C1BAD2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4" name="Forma livre: Forma 54">
                                <a:extLst>
                                  <a:ext uri="{FF2B5EF4-FFF2-40B4-BE49-F238E27FC236}">
                                    <a16:creationId xmlns:a16="http://schemas.microsoft.com/office/drawing/2014/main" id="{29CA11E3-F5BC-47C9-B5FE-2A0144DC8B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5" name="Forma livre: Forma 55">
                                <a:extLst>
                                  <a:ext uri="{FF2B5EF4-FFF2-40B4-BE49-F238E27FC236}">
                                    <a16:creationId xmlns:a16="http://schemas.microsoft.com/office/drawing/2014/main" id="{11C01A1C-AD6B-4FCB-8F06-D5A02A84A55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orma livre: Forma 56">
                                <a:extLst>
                                  <a:ext uri="{FF2B5EF4-FFF2-40B4-BE49-F238E27FC236}">
                                    <a16:creationId xmlns:a16="http://schemas.microsoft.com/office/drawing/2014/main" id="{BE86A8AC-F611-44BC-9257-F2FEC8A074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orma livre: Forma 57">
                                <a:extLst>
                                  <a:ext uri="{FF2B5EF4-FFF2-40B4-BE49-F238E27FC236}">
                                    <a16:creationId xmlns:a16="http://schemas.microsoft.com/office/drawing/2014/main" id="{90BC0B6D-2365-4768-9126-84ADD4652C7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orma livre: Forma 58">
                                <a:extLst>
                                  <a:ext uri="{FF2B5EF4-FFF2-40B4-BE49-F238E27FC236}">
                                    <a16:creationId xmlns:a16="http://schemas.microsoft.com/office/drawing/2014/main" id="{B139BF5B-0F80-4234-AF15-655B0DAFEC8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orma livre: Forma 59">
                                <a:extLst>
                                  <a:ext uri="{FF2B5EF4-FFF2-40B4-BE49-F238E27FC236}">
                                    <a16:creationId xmlns:a16="http://schemas.microsoft.com/office/drawing/2014/main" id="{E530EF69-843F-43B7-B1BB-547E5592A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orma livre: Forma 60">
                                <a:extLst>
                                  <a:ext uri="{FF2B5EF4-FFF2-40B4-BE49-F238E27FC236}">
                                    <a16:creationId xmlns:a16="http://schemas.microsoft.com/office/drawing/2014/main" id="{CB7A4680-F338-4EE5-A6FD-C8B08ACF2D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orma livre: Forma 61">
                                <a:extLst>
                                  <a:ext uri="{FF2B5EF4-FFF2-40B4-BE49-F238E27FC236}">
                                    <a16:creationId xmlns:a16="http://schemas.microsoft.com/office/drawing/2014/main" id="{0AF18BBF-33BC-4D09-B9DB-E259F0173E5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orma livre: Forma 62">
                                <a:extLst>
                                  <a:ext uri="{FF2B5EF4-FFF2-40B4-BE49-F238E27FC236}">
                                    <a16:creationId xmlns:a16="http://schemas.microsoft.com/office/drawing/2014/main" id="{5C2783CC-EB64-4BC7-B842-074700437F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orma livre: Forma 63">
                                <a:extLst>
                                  <a:ext uri="{FF2B5EF4-FFF2-40B4-BE49-F238E27FC236}">
                                    <a16:creationId xmlns:a16="http://schemas.microsoft.com/office/drawing/2014/main" id="{44420903-E928-4E50-BE5E-759CD5880E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orma livre: Forma 64">
                                <a:extLst>
                                  <a:ext uri="{FF2B5EF4-FFF2-40B4-BE49-F238E27FC236}">
                                    <a16:creationId xmlns:a16="http://schemas.microsoft.com/office/drawing/2014/main" id="{BD5E59E2-9AF8-440F-AC8D-296D75DD6A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orma livre: Forma 65">
                                <a:extLst>
                                  <a:ext uri="{FF2B5EF4-FFF2-40B4-BE49-F238E27FC236}">
                                    <a16:creationId xmlns:a16="http://schemas.microsoft.com/office/drawing/2014/main" id="{617890A5-7B16-4A63-A264-836D1F338F8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orma livre: Forma 66">
                                <a:extLst>
                                  <a:ext uri="{FF2B5EF4-FFF2-40B4-BE49-F238E27FC236}">
                                    <a16:creationId xmlns:a16="http://schemas.microsoft.com/office/drawing/2014/main" id="{2C918ADA-85F8-47E2-BD29-C08698964B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orma livre: Forma 67">
                                <a:extLst>
                                  <a:ext uri="{FF2B5EF4-FFF2-40B4-BE49-F238E27FC236}">
                                    <a16:creationId xmlns:a16="http://schemas.microsoft.com/office/drawing/2014/main" id="{4DC2A155-1A55-4736-B453-4CB50D6BE6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orma livre: Forma 68">
                                <a:extLst>
                                  <a:ext uri="{FF2B5EF4-FFF2-40B4-BE49-F238E27FC236}">
                                    <a16:creationId xmlns:a16="http://schemas.microsoft.com/office/drawing/2014/main" id="{CDE3B8EA-9C4E-4824-A7C5-1A103A8708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orma Livre: Forma 69">
                                <a:extLst>
                                  <a:ext uri="{FF2B5EF4-FFF2-40B4-BE49-F238E27FC236}">
                                    <a16:creationId xmlns:a16="http://schemas.microsoft.com/office/drawing/2014/main" id="{EEB8174B-2F5D-4157-B785-FA49A4D83A6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orma livre: Forma 70">
                                <a:extLst>
                                  <a:ext uri="{FF2B5EF4-FFF2-40B4-BE49-F238E27FC236}">
                                    <a16:creationId xmlns:a16="http://schemas.microsoft.com/office/drawing/2014/main" id="{255F02AD-7FF9-44DC-AF4B-C0E230B037C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orma livre: Forma 71">
                                <a:extLst>
                                  <a:ext uri="{FF2B5EF4-FFF2-40B4-BE49-F238E27FC236}">
                                    <a16:creationId xmlns:a16="http://schemas.microsoft.com/office/drawing/2014/main" id="{BB5BD7AF-16E3-4351-B4C1-FC6DCEBEA1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orma livre: Forma 72">
                                <a:extLst>
                                  <a:ext uri="{FF2B5EF4-FFF2-40B4-BE49-F238E27FC236}">
                                    <a16:creationId xmlns:a16="http://schemas.microsoft.com/office/drawing/2014/main" id="{F8F39BDB-6049-4941-A395-47668B600A7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8ADB69" id="Grupo 99" o:spid="_x0000_s1026" alt="asterisco com design decorativo em volta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">
                      <v:shape id="Forma livre: Forma 42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orma livre: Forma 43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orma livre: Forma 44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orma livre: Forma 45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orma livre: Forma 46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orma livre: Forma 47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orma livre: Forma 48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orma livre: Forma 49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orma livre: Forma 50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orma Livre: Forma 51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orma livre: Forma 52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orma livre: Forma 53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orma livre: Forma 54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orma livre: Forma 55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orma livre: Forma 56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orma livre: Forma 57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orma livre: Forma 58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orma livre: Forma 59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orma livre: Forma 60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orma livre: Forma 61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orma livre: Forma 62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orma livre: Forma 63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orma livre: Forma 64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orma livre: Forma 65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orma livre: Forma 66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orma livre: Forma 67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orma livre: Forma 68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orma Livre: Forma 69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orma livre: Forma 70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orma livre: Forma 71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orma livre: Forma 72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25744799"/>
              <w:placeholder>
                <w:docPart w:val="547C55CE69C84ADDADD86F3E59712C44"/>
              </w:placeholder>
              <w:temporary/>
              <w:showingPlcHdr/>
              <w15:appearance w15:val="hidden"/>
            </w:sdtPr>
            <w:sdtEndPr/>
            <w:sdtContent>
              <w:bookmarkStart w:id="1" w:name="_GoBack" w:displacedByCustomXml="prev"/>
              <w:p w14:paraId="6CB72CCC" w14:textId="124AE946" w:rsidR="00A24368" w:rsidRPr="00650A3C" w:rsidRDefault="00A24368" w:rsidP="00A24368">
                <w:pPr>
                  <w:pStyle w:val="Textodacapadefundo"/>
                </w:pPr>
                <w:r w:rsidRPr="00650A3C">
                  <w:rPr>
                    <w:lang w:val="pt-BR" w:bidi="pt-BR"/>
                  </w:rPr>
                  <w:t>xoxo</w:t>
                </w:r>
              </w:p>
              <w:bookmarkEnd w:id="1" w:displacedByCustomXml="next"/>
            </w:sdtContent>
          </w:sdt>
        </w:tc>
        <w:tc>
          <w:tcPr>
            <w:tcW w:w="5670" w:type="dxa"/>
            <w:vAlign w:val="center"/>
          </w:tcPr>
          <w:p w14:paraId="70B775FF" w14:textId="7D083E8F" w:rsidR="00082BA2" w:rsidRPr="00650A3C" w:rsidRDefault="0033528A" w:rsidP="00A24368">
            <w:pPr>
              <w:pStyle w:val="Ttulo"/>
            </w:pPr>
            <w:sdt>
              <w:sdtPr>
                <w:id w:val="-471296695"/>
                <w:placeholder>
                  <w:docPart w:val="36941BE2F5894E558EB5E0BF35CE6EFF"/>
                </w:placeholder>
                <w:temporary/>
                <w:showingPlcHdr/>
                <w15:appearance w15:val="hidden"/>
              </w:sdtPr>
              <w:sdtEndPr/>
              <w:sdtContent>
                <w:r w:rsidR="00082BA2" w:rsidRPr="00650A3C">
                  <w:rPr>
                    <w:lang w:val="pt-BR" w:bidi="pt-BR"/>
                  </w:rPr>
                  <w:t>EU</w:t>
                </w:r>
              </w:sdtContent>
            </w:sdt>
            <w:r w:rsidR="00561144">
              <w:t xml:space="preserve"> </w:t>
            </w:r>
            <w:r w:rsidR="00082BA2" w:rsidRPr="00650A3C">
              <w:rPr>
                <w:noProof/>
                <w:lang w:val="pt-BR" w:bidi="pt-BR"/>
              </w:rPr>
              <mc:AlternateContent>
                <mc:Choice Requires="wps">
                  <w:drawing>
                    <wp:inline distT="0" distB="0" distL="0" distR="0" wp14:anchorId="31753AEA" wp14:editId="4E6FC57F">
                      <wp:extent cx="956945" cy="841375"/>
                      <wp:effectExtent l="0" t="0" r="0" b="0"/>
                      <wp:docPr id="84" name="Elemento Gráfico 7" descr="Coração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09341B6" id="Elemento Gráfico 7" o:spid="_x0000_s1026" alt="Coração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-1689210913"/>
              <w:placeholder>
                <w:docPart w:val="B6F447DA4935441082D377EC1990FF8A"/>
              </w:placeholder>
              <w:temporary/>
              <w:showingPlcHdr/>
              <w15:appearance w15:val="hidden"/>
            </w:sdtPr>
            <w:sdtEndPr/>
            <w:sdtContent>
              <w:p w14:paraId="4A3E7237" w14:textId="20F3FF62" w:rsidR="00082BA2" w:rsidRPr="00650A3C" w:rsidRDefault="00082BA2" w:rsidP="00A24368">
                <w:pPr>
                  <w:pStyle w:val="Ttulo"/>
                </w:pPr>
                <w:r w:rsidRPr="000462DC">
                  <w:rPr>
                    <w:rFonts w:hAnsiTheme="minorHAnsi"/>
                    <w:position w:val="-6"/>
                    <w:lang w:val="pt-BR" w:bidi="pt-BR"/>
                  </w:rPr>
                  <w:t>VOCÊ</w:t>
                </w:r>
              </w:p>
            </w:sdtContent>
          </w:sdt>
        </w:tc>
      </w:tr>
      <w:bookmarkEnd w:id="0"/>
      <w:tr w:rsidR="00A24368" w:rsidRPr="00650A3C" w14:paraId="250D32A4" w14:textId="77777777" w:rsidTr="00E85F86">
        <w:trPr>
          <w:trHeight w:val="7200"/>
          <w:jc w:val="center"/>
        </w:trPr>
        <w:tc>
          <w:tcPr>
            <w:tcW w:w="5670" w:type="dxa"/>
            <w:vAlign w:val="center"/>
          </w:tcPr>
          <w:p w14:paraId="7BC84A29" w14:textId="77777777" w:rsidR="00A24368" w:rsidRPr="00650A3C" w:rsidRDefault="00A24368" w:rsidP="00E85F86">
            <w:pPr>
              <w:pStyle w:val="Textodacapadefundo"/>
            </w:pPr>
            <w:r w:rsidRPr="00650A3C">
              <w:rPr>
                <w:noProof/>
                <w:lang w:val="pt-BR" w:bidi="pt-BR"/>
              </w:rPr>
              <mc:AlternateContent>
                <mc:Choice Requires="wpg">
                  <w:drawing>
                    <wp:inline distT="0" distB="0" distL="0" distR="0" wp14:anchorId="0D9519C3" wp14:editId="6A48FABD">
                      <wp:extent cx="541541" cy="550051"/>
                      <wp:effectExtent l="0" t="0" r="0" b="2540"/>
                      <wp:docPr id="164" name="Grupo 164" descr="asterisco com design decorativo em volta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165" name="Forma livre: Forma 165"/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6" name="Forma livre: Forma 166"/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7" name="Forma livre: Forma 167"/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8" name="Forma livre: Forma 168"/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9" name="Forma livre: Forma 169"/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0" name="Forma livre: Forma 170"/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1" name="Forma livre: Forma 171"/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2" name="Forma livre: Forma 172"/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3" name="Forma livre: Forma 173"/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4" name="Forma livre: Forma 174"/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5" name="Forma livre: Forma 175"/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6" name="Forma livre: Forma 176"/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7" name="Forma livre: Forma 177"/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8" name="Forma livre: Forma 178"/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9" name="Forma livre: Forma 179"/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0" name="Forma livre: Forma 180"/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1" name="Forma livre: Forma 181"/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2" name="Forma livre: Forma 182"/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3" name="Forma livre: Forma 183"/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4" name="Forma livre: Forma 184"/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5" name="Forma livre: Forma 185"/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6" name="Forma livre: Forma 186"/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7" name="Forma livre: Forma 187"/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8" name="Forma livre: Forma 188"/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9" name="Forma livre: Forma 189"/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90" name="Forma livre: Forma 190"/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1" name="Forma livre: Forma 191"/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2" name="Forma livre: Forma 192"/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3" name="Forma livre: Forma 193"/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4" name="Forma livre: Forma 194"/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5" name="Forma livre: Forma 195"/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219213" id="Grupo 164" o:spid="_x0000_s1026" alt="asterisco com design decorativo em volta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">
                      <v:shape id="Forma livre: Forma 165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orma livre: Forma 166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orma livre: Forma 167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orma livre: Forma 168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orma livre: Forma 169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orma livre: Forma 170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orma livre: Forma 171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orma livre: Forma 172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orma livre: Forma 173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orma livre: Forma 174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orma livre: Forma 175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orma livre: Forma 176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orma livre: Forma 177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orma livre: Forma 178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orma livre: Forma 179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orma livre: Forma 180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orma livre: Forma 181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orma livre: Forma 182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orma livre: Forma 183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orma livre: Forma 184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orma livre: Forma 185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orma livre: Forma 186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orma livre: Forma 187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orma livre: Forma 188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orma livre: Forma 189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orma livre: Forma 190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orma livre: Forma 191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orma livre: Forma 192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orma livre: Forma 193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JZwgAAANwAAAAPAAAAZHJzL2Rvd25yZXYueG1sRE9La8JA&#10;EL4X/A/LCL01Gy1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DkPhJZwgAAANwAAAAPAAAA&#10;AAAAAAAAAAAAAAcCAABkcnMvZG93bnJldi54bWxQSwUGAAAAAAMAAwC3AAAA9gIAAAAA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orma livre: Forma 194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4otwgAAANwAAAAPAAAAZHJzL2Rvd25yZXYueG1sRE9La8JA&#10;EL4X/A/LCL01G6V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Br14otwgAAANwAAAAPAAAA&#10;AAAAAAAAAAAAAAcCAABkcnMvZG93bnJldi54bWxQSwUGAAAAAAMAAwC3AAAA9gIAAAAA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orma livre: Forma 195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+2wgAAANwAAAAPAAAAZHJzL2Rvd25yZXYueG1sRE9La8JA&#10;EL4X/A/LCL01G4VK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AEmy+2wgAAANwAAAAPAAAA&#10;AAAAAAAAAAAAAAcCAABkcnMvZG93bnJldi54bWxQSwUGAAAAAAMAAwC3AAAA9gIAAAAA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500537231"/>
              <w:placeholder>
                <w:docPart w:val="B47D384797BE46F89309BA319427F4B9"/>
              </w:placeholder>
              <w:temporary/>
              <w:showingPlcHdr/>
              <w15:appearance w15:val="hidden"/>
            </w:sdtPr>
            <w:sdtEndPr/>
            <w:sdtContent>
              <w:p w14:paraId="048E3CB1" w14:textId="4DD2084C" w:rsidR="00A24368" w:rsidRPr="00650A3C" w:rsidRDefault="00A24368" w:rsidP="00E85F86">
                <w:pPr>
                  <w:pStyle w:val="Textodacapadefundo"/>
                </w:pPr>
                <w:r w:rsidRPr="00650A3C">
                  <w:rPr>
                    <w:lang w:val="pt-BR" w:bidi="pt-BR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37CA30BB" w14:textId="4054F580" w:rsidR="00A24368" w:rsidRPr="00650A3C" w:rsidRDefault="0033528A" w:rsidP="00A24368">
            <w:pPr>
              <w:pStyle w:val="Ttulo"/>
            </w:pPr>
            <w:sdt>
              <w:sdtPr>
                <w:id w:val="1974873943"/>
                <w:placeholder>
                  <w:docPart w:val="C786A088D1E242E49470A80E714B5CAF"/>
                </w:placeholder>
                <w:temporary/>
                <w:showingPlcHdr/>
                <w15:appearance w15:val="hidden"/>
              </w:sdtPr>
              <w:sdtEndPr/>
              <w:sdtContent>
                <w:r w:rsidR="00A24368" w:rsidRPr="00650A3C">
                  <w:rPr>
                    <w:lang w:val="pt-BR" w:bidi="pt-BR"/>
                  </w:rPr>
                  <w:t>EU</w:t>
                </w:r>
              </w:sdtContent>
            </w:sdt>
            <w:r w:rsidR="00561144">
              <w:t xml:space="preserve"> </w:t>
            </w:r>
            <w:r w:rsidR="00A24368" w:rsidRPr="00650A3C">
              <w:rPr>
                <w:noProof/>
                <w:lang w:val="pt-BR" w:bidi="pt-BR"/>
              </w:rPr>
              <mc:AlternateContent>
                <mc:Choice Requires="wps">
                  <w:drawing>
                    <wp:inline distT="0" distB="0" distL="0" distR="0" wp14:anchorId="6D898DE2" wp14:editId="62B7BE08">
                      <wp:extent cx="956945" cy="841375"/>
                      <wp:effectExtent l="0" t="0" r="0" b="0"/>
                      <wp:docPr id="98" name="Elemento Gráfico 7" descr="Coração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DC5CC5A" id="Elemento Gráfico 7" o:spid="_x0000_s1026" alt="Coração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2107996071"/>
              <w:placeholder>
                <w:docPart w:val="9C86EAAE7F4949358D26FB64E399D79A"/>
              </w:placeholder>
              <w:temporary/>
              <w:showingPlcHdr/>
              <w15:appearance w15:val="hidden"/>
            </w:sdtPr>
            <w:sdtEndPr/>
            <w:sdtContent>
              <w:p w14:paraId="5FBB0720" w14:textId="62BC5158" w:rsidR="00A24368" w:rsidRPr="00650A3C" w:rsidRDefault="00A24368" w:rsidP="00A24368">
                <w:r w:rsidRPr="00650A3C">
                  <w:rPr>
                    <w:rStyle w:val="TtuloChar"/>
                    <w:lang w:val="pt-BR" w:bidi="pt-BR"/>
                  </w:rPr>
                  <w:t>VOC</w:t>
                </w:r>
                <w:r w:rsidRPr="000462DC">
                  <w:rPr>
                    <w:rStyle w:val="TtuloChar"/>
                    <w:rFonts w:hAnsiTheme="minorHAnsi"/>
                    <w:lang w:val="pt-BR" w:bidi="pt-BR"/>
                  </w:rPr>
                  <w:t>Ê</w:t>
                </w:r>
              </w:p>
            </w:sdtContent>
          </w:sdt>
        </w:tc>
      </w:tr>
    </w:tbl>
    <w:p w14:paraId="26F90A8C" w14:textId="1C71D8B6" w:rsidR="00ED68AD" w:rsidRPr="00A24368" w:rsidRDefault="00ED68AD" w:rsidP="00A24368">
      <w:pPr>
        <w:rPr>
          <w:sz w:val="4"/>
          <w:szCs w:val="4"/>
        </w:rPr>
      </w:pPr>
      <w:r w:rsidRPr="00A24368">
        <w:rPr>
          <w:sz w:val="4"/>
          <w:szCs w:val="4"/>
          <w:lang w:val="pt-BR" w:bidi="pt-BR"/>
        </w:rPr>
        <w:br w:type="page"/>
      </w:r>
    </w:p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A24368" w14:paraId="3AD97009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5224D64" w14:textId="1E9FCC8A" w:rsidR="00A24368" w:rsidRPr="00082BA2" w:rsidRDefault="00A24368" w:rsidP="00A24368">
            <w:pPr>
              <w:pStyle w:val="Textodacapadefundo"/>
            </w:pPr>
            <w:r>
              <w:rPr>
                <w:noProof/>
                <w:lang w:val="pt-BR" w:bidi="pt-BR"/>
              </w:rPr>
              <w:lastRenderedPageBreak/>
              <w:drawing>
                <wp:inline distT="0" distB="0" distL="0" distR="0" wp14:anchorId="73768313" wp14:editId="4251C56F">
                  <wp:extent cx="2231136" cy="1947672"/>
                  <wp:effectExtent l="0" t="0" r="0" b="0"/>
                  <wp:docPr id="93" name="Imagem 93" descr="duas pessoas segurando os dedos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m 93" descr="De mãos dadas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1852138218"/>
            <w:placeholder>
              <w:docPart w:val="BC7DF424D93E4C4ABAB25DB27A5499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215451F9" w14:textId="28AF1D21" w:rsidR="00A24368" w:rsidRPr="00A24368" w:rsidRDefault="00A24368" w:rsidP="00A24368">
                <w:r w:rsidRPr="00650A3C">
                  <w:rPr>
                    <w:lang w:val="pt-BR" w:bidi="pt-BR"/>
                  </w:rPr>
                  <w:t xml:space="preserve">Você me pegou - gancho, linha, e a carga. </w:t>
                </w:r>
              </w:p>
            </w:tc>
          </w:sdtContent>
        </w:sdt>
      </w:tr>
      <w:tr w:rsidR="00A24368" w14:paraId="143FE378" w14:textId="77777777" w:rsidTr="002C3792">
        <w:trPr>
          <w:trHeight w:val="7200"/>
          <w:jc w:val="center"/>
        </w:trPr>
        <w:tc>
          <w:tcPr>
            <w:tcW w:w="5670" w:type="dxa"/>
            <w:vAlign w:val="center"/>
          </w:tcPr>
          <w:p w14:paraId="54F2B4D6" w14:textId="5069E511" w:rsidR="00A24368" w:rsidRPr="00082BA2" w:rsidRDefault="00C868BD" w:rsidP="00A24368">
            <w:pPr>
              <w:pStyle w:val="Textodacapadefundo"/>
            </w:pPr>
            <w:r>
              <w:rPr>
                <w:noProof/>
                <w:lang w:val="pt-BR" w:bidi="pt-BR"/>
              </w:rPr>
              <w:drawing>
                <wp:inline distT="0" distB="0" distL="0" distR="0" wp14:anchorId="09859FC9" wp14:editId="5CB85379">
                  <wp:extent cx="2231136" cy="1947672"/>
                  <wp:effectExtent l="0" t="0" r="0" b="0"/>
                  <wp:docPr id="5" name="Imagem 5" descr="duas pessoas segurando os dedos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m 93" descr="De mãos dadas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-2023846384"/>
            <w:placeholder>
              <w:docPart w:val="86994367545C42AE94E0D7EB63EE9F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561F9264" w14:textId="1E32F957" w:rsidR="00A24368" w:rsidRDefault="00A24368" w:rsidP="00A24368">
                <w:r w:rsidRPr="00650A3C">
                  <w:rPr>
                    <w:lang w:val="pt-BR" w:bidi="pt-BR"/>
                  </w:rPr>
                  <w:t xml:space="preserve">Você me pegou - gancho, linha, e a carga. </w:t>
                </w:r>
              </w:p>
            </w:tc>
          </w:sdtContent>
        </w:sdt>
      </w:tr>
    </w:tbl>
    <w:p w14:paraId="3B165162" w14:textId="3D3E6C99" w:rsidR="005A20B8" w:rsidRPr="00A24368" w:rsidRDefault="005A20B8" w:rsidP="00A24368">
      <w:pPr>
        <w:pStyle w:val="NormalWeb"/>
        <w:spacing w:before="0" w:beforeAutospacing="0" w:after="0" w:afterAutospacing="0"/>
        <w:rPr>
          <w:sz w:val="4"/>
          <w:szCs w:val="4"/>
        </w:rPr>
      </w:pPr>
    </w:p>
    <w:sectPr w:rsidR="005A20B8" w:rsidRPr="00A24368" w:rsidSect="002C3792">
      <w:headerReference w:type="even" r:id="rId11"/>
      <w:headerReference w:type="default" r:id="rId12"/>
      <w:pgSz w:w="11906" w:h="16838" w:code="9"/>
      <w:pgMar w:top="720" w:right="720" w:bottom="720" w:left="720" w:header="360" w:footer="360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58997" w14:textId="77777777" w:rsidR="00437262" w:rsidRDefault="00437262" w:rsidP="00A24368">
      <w:r>
        <w:separator/>
      </w:r>
    </w:p>
  </w:endnote>
  <w:endnote w:type="continuationSeparator" w:id="0">
    <w:p w14:paraId="599B5C0C" w14:textId="77777777" w:rsidR="00437262" w:rsidRDefault="00437262" w:rsidP="00A24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22B7B" w14:textId="77777777" w:rsidR="00437262" w:rsidRDefault="00437262" w:rsidP="00A24368">
      <w:r>
        <w:separator/>
      </w:r>
    </w:p>
  </w:footnote>
  <w:footnote w:type="continuationSeparator" w:id="0">
    <w:p w14:paraId="4E7FED66" w14:textId="77777777" w:rsidR="00437262" w:rsidRDefault="00437262" w:rsidP="00A24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7E919" w14:textId="6D28FF87" w:rsidR="00ED68AD" w:rsidRDefault="00082BA2" w:rsidP="00A24368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8DFDAA6" wp14:editId="06454EA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92" name="Grupo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7" name="Conector Reto 77" descr="Dobra central"/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Conector Reto 78" descr="Dobra central"/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3379B8A" id="Grupo 92" o:spid="_x0000_s1026" style="position:absolute;margin-left:0;margin-top:0;width:612pt;height:11in;z-index:25166438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">
              <v:line id="Conector Reto 77" o:spid="_x0000_s1027" alt="Dobra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</v:line>
              <v:line id="Conector Reto 78" o:spid="_x0000_s1028" alt="Dobra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7384C0" wp14:editId="2BE6CA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02500" cy="9575900"/>
              <wp:effectExtent l="0" t="0" r="1270" b="6350"/>
              <wp:wrapNone/>
              <wp:docPr id="91" name="Grupo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2500" cy="9575900"/>
                        <a:chOff x="0" y="0"/>
                        <a:chExt cx="7302500" cy="9575900"/>
                      </a:xfrm>
                    </wpg:grpSpPr>
                    <wps:wsp>
                      <wps:cNvPr id="73" name="Retângulo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tângulo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tângulo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6" name="Retângulo 7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489843AA" id="Grupo 91" o:spid="_x0000_s1026" style="position:absolute;margin-left:0;margin-top:0;width:575pt;height:754pt;z-index:251661312;mso-width-percent:941;mso-height-percent:952;mso-position-horizontal:center;mso-position-horizontal-relative:page;mso-position-vertical:center;mso-position-vertical-relative:page;mso-width-percent:941;mso-height-percent:952" coordsize="73025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">
              <v:rect id="Retângulo 73" o:spid="_x0000_s1027" style="position:absolute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FBwgAAANsAAAAPAAAAZHJzL2Rvd25yZXYueG1sRI/RisIw&#10;FETfhf2HcIV901QX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DXmWFBwgAAANsAAAAPAAAA&#10;AAAAAAAAAAAAAAcCAABkcnMvZG93bnJldi54bWxQSwUGAAAAAAMAAwC3AAAA9gIAAAAA&#10;" fillcolor="#fce600 [3205]" stroked="f" strokeweight="1pt"/>
              <v:rect id="Retângulo 74" o:spid="_x0000_s1028" style="position:absolute;left:3644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" fillcolor="#fffacb [661]" stroked="f" strokeweight="1pt"/>
              <v:rect id="Retângulo 75" o:spid="_x0000_s1029" style="position:absolute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" fillcolor="#fce600 [3205]" stroked="f" strokeweight="1pt"/>
              <v:rect id="Retângulo 76" o:spid="_x0000_s1030" style="position:absolute;left:36449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" fillcolor="#fffacb [661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2CA" w14:textId="40429AA3" w:rsidR="00ED68AD" w:rsidRDefault="00082BA2" w:rsidP="00A24368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563342F2" wp14:editId="4FF1E5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15200" cy="9575891"/>
              <wp:effectExtent l="0" t="0" r="1270" b="6350"/>
              <wp:wrapNone/>
              <wp:docPr id="90" name="Grupo 9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9575891"/>
                        <a:chOff x="0" y="0"/>
                        <a:chExt cx="7315200" cy="9575891"/>
                      </a:xfrm>
                    </wpg:grpSpPr>
                    <wps:wsp>
                      <wps:cNvPr id="3" name="Retângulo 2">
                        <a:extLst>
                          <a:ext uri="{FF2B5EF4-FFF2-40B4-BE49-F238E27FC236}">
                            <a16:creationId xmlns:a16="http://schemas.microsoft.com/office/drawing/2014/main" id="{1BBF9D8B-8057-46BA-B068-5082FA2BC22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ângulo 3">
                        <a:extLst>
                          <a:ext uri="{FF2B5EF4-FFF2-40B4-BE49-F238E27FC236}">
                            <a16:creationId xmlns:a16="http://schemas.microsoft.com/office/drawing/2014/main" id="{6990A2DF-51BD-4698-A848-ED11B71BAFB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ângulo 6">
                        <a:extLst>
                          <a:ext uri="{FF2B5EF4-FFF2-40B4-BE49-F238E27FC236}">
                            <a16:creationId xmlns:a16="http://schemas.microsoft.com/office/drawing/2014/main" id="{5532852B-869C-4E9C-909C-0AEC7072A6A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tângulo 7">
                        <a:extLst>
                          <a:ext uri="{FF2B5EF4-FFF2-40B4-BE49-F238E27FC236}">
                            <a16:creationId xmlns:a16="http://schemas.microsoft.com/office/drawing/2014/main" id="{96CC542A-E925-4F0F-BC88-0415717FC0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44686168" id="Grupo 90" o:spid="_x0000_s1026" style="position:absolute;margin-left:0;margin-top:0;width:8in;height:754pt;z-index:251656192;mso-width-percent:941;mso-height-percent:952;mso-position-horizontal:center;mso-position-horizontal-relative:page;mso-position-vertical:center;mso-position-vertical-relative:page;mso-width-percent:941;mso-height-percent:952" coordsize="73152,95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">
              <v:rect id="Retângulo 2" o:spid="_x0000_s1027" style="position:absolute;left:36576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" fillcolor="#fec7e9 [660]" stroked="f" strokeweight="1pt"/>
              <v:rect id="Retângulo 3" o:spid="_x0000_s1028" style="position:absolute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" fillcolor="#dcf2f1 [665]" stroked="f" strokeweight="1pt"/>
              <v:rect id="Retângulo 6" o:spid="_x0000_s1029" style="position:absolute;left:36576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" fillcolor="#fec7e9 [660]" stroked="f" strokeweight="1pt"/>
              <v:rect id="Retângulo 7" o:spid="_x0000_s1030" style="position:absolute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" fillcolor="#dcf2f1 [665]" stroked="f" strokeweight="1pt"/>
              <w10:wrap anchorx="page" anchory="page"/>
            </v:group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601E664" wp14:editId="0DF9DC9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80" name="Grupo 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9" name="Conector reto 9" descr="Dobra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Conector reto 10" descr="Dobra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676C78CF" id="Grupo 80" o:spid="_x0000_s1026" style="position:absolute;margin-left:0;margin-top:0;width:612pt;height:11in;z-index:25165414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">
              <v:line id="Conector reto 9" o:spid="_x0000_s1027" alt="Dobra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" strokecolor="#f2f2f2 [3052]" strokeweight=".5pt">
                <v:stroke joinstyle="miter"/>
              </v:line>
              <v:line id="Conector reto 10" o:spid="_x0000_s1028" alt="Dobra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zcyMLEwN7A0NzBW0lEKTi0uzszPAykwqgUAezs5YSwAAAA="/>
  </w:docVars>
  <w:rsids>
    <w:rsidRoot w:val="00ED68AD"/>
    <w:rsid w:val="000462DC"/>
    <w:rsid w:val="00082BA2"/>
    <w:rsid w:val="00197428"/>
    <w:rsid w:val="001C0491"/>
    <w:rsid w:val="001C3CBB"/>
    <w:rsid w:val="0022283D"/>
    <w:rsid w:val="002C3792"/>
    <w:rsid w:val="0033528A"/>
    <w:rsid w:val="0041147C"/>
    <w:rsid w:val="00434ACB"/>
    <w:rsid w:val="00437262"/>
    <w:rsid w:val="00561144"/>
    <w:rsid w:val="005A20B8"/>
    <w:rsid w:val="0061654A"/>
    <w:rsid w:val="00650A3C"/>
    <w:rsid w:val="006F56F7"/>
    <w:rsid w:val="007205EE"/>
    <w:rsid w:val="00824A14"/>
    <w:rsid w:val="009D446F"/>
    <w:rsid w:val="00A24368"/>
    <w:rsid w:val="00BA3C96"/>
    <w:rsid w:val="00C50E75"/>
    <w:rsid w:val="00C751A8"/>
    <w:rsid w:val="00C868BD"/>
    <w:rsid w:val="00D56D4D"/>
    <w:rsid w:val="00E85F86"/>
    <w:rsid w:val="00ED68AD"/>
    <w:rsid w:val="00F25071"/>
    <w:rsid w:val="00F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EC5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A3C"/>
    <w:pPr>
      <w:spacing w:after="0" w:line="240" w:lineRule="auto"/>
      <w:jc w:val="center"/>
    </w:pPr>
    <w:rPr>
      <w:rFonts w:eastAsiaTheme="minorEastAsia" w:hAnsi="Rockwell"/>
      <w:color w:val="000000" w:themeColor="text1"/>
      <w:kern w:val="24"/>
      <w:sz w:val="40"/>
      <w:szCs w:val="40"/>
    </w:rPr>
  </w:style>
  <w:style w:type="paragraph" w:styleId="Ttulo1">
    <w:name w:val="heading 1"/>
    <w:basedOn w:val="Normal"/>
    <w:next w:val="Normal"/>
    <w:link w:val="Ttulo1Char"/>
    <w:uiPriority w:val="9"/>
    <w:qFormat/>
    <w:rsid w:val="00650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B0068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9D446F"/>
  </w:style>
  <w:style w:type="paragraph" w:styleId="Rodap">
    <w:name w:val="footer"/>
    <w:basedOn w:val="Normal"/>
    <w:link w:val="Rodap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9D446F"/>
  </w:style>
  <w:style w:type="paragraph" w:styleId="NormalWeb">
    <w:name w:val="Normal (Web)"/>
    <w:basedOn w:val="Normal"/>
    <w:uiPriority w:val="99"/>
    <w:unhideWhenUsed/>
    <w:rsid w:val="00ED68A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08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082BA2"/>
    <w:rPr>
      <w:color w:val="808080"/>
    </w:rPr>
  </w:style>
  <w:style w:type="paragraph" w:styleId="Ttulo">
    <w:name w:val="Title"/>
    <w:basedOn w:val="NormalWeb"/>
    <w:next w:val="Normal"/>
    <w:link w:val="TtuloChar"/>
    <w:uiPriority w:val="10"/>
    <w:qFormat/>
    <w:rsid w:val="0033528A"/>
    <w:pPr>
      <w:spacing w:before="0" w:beforeAutospacing="0" w:after="0" w:afterAutospacing="0"/>
    </w:pPr>
    <w:rPr>
      <w:rFonts w:asciiTheme="minorHAnsi" w:hAnsi="Calibri" w:cstheme="minorBidi"/>
      <w:spacing w:val="-30"/>
      <w:sz w:val="144"/>
      <w:szCs w:val="192"/>
    </w:rPr>
  </w:style>
  <w:style w:type="character" w:customStyle="1" w:styleId="TtuloChar">
    <w:name w:val="Título Char"/>
    <w:basedOn w:val="Fontepargpadro"/>
    <w:link w:val="Ttulo"/>
    <w:uiPriority w:val="10"/>
    <w:rsid w:val="0033528A"/>
    <w:rPr>
      <w:rFonts w:eastAsiaTheme="minorEastAsia" w:hAnsi="Calibri"/>
      <w:color w:val="000000" w:themeColor="text1"/>
      <w:spacing w:val="-30"/>
      <w:kern w:val="24"/>
      <w:sz w:val="144"/>
      <w:szCs w:val="192"/>
    </w:rPr>
  </w:style>
  <w:style w:type="paragraph" w:customStyle="1" w:styleId="Textodacapadefundo">
    <w:name w:val="Texto da capa de fundo"/>
    <w:basedOn w:val="NormalWeb"/>
    <w:qFormat/>
    <w:rsid w:val="00650A3C"/>
    <w:pPr>
      <w:spacing w:before="0" w:beforeAutospacing="0" w:after="0" w:afterAutospacing="0"/>
    </w:pPr>
    <w:rPr>
      <w:rFonts w:asciiTheme="minorHAnsi" w:hAnsi="Calibri" w:cstheme="minorBidi"/>
      <w:sz w:val="36"/>
      <w:szCs w:val="36"/>
    </w:rPr>
  </w:style>
  <w:style w:type="character" w:customStyle="1" w:styleId="Ttulo1Char">
    <w:name w:val="Título 1 Char"/>
    <w:basedOn w:val="Fontepargpadro"/>
    <w:link w:val="Ttulo1"/>
    <w:uiPriority w:val="9"/>
    <w:rsid w:val="00650A3C"/>
    <w:rPr>
      <w:rFonts w:asciiTheme="majorHAnsi" w:eastAsiaTheme="majorEastAsia" w:hAnsiTheme="majorHAnsi" w:cstheme="majorBidi"/>
      <w:color w:val="AB0068" w:themeColor="accent1" w:themeShade="BF"/>
      <w:kern w:val="24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62D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62DC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941BE2F5894E558EB5E0BF35CE6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AB46-511F-416A-81F5-1A1540D1A471}"/>
      </w:docPartPr>
      <w:docPartBody>
        <w:p w:rsidR="00E8020F" w:rsidRDefault="00B90663" w:rsidP="00B90663">
          <w:pPr>
            <w:pStyle w:val="36941BE2F5894E558EB5E0BF35CE6EFF5"/>
          </w:pPr>
          <w:r w:rsidRPr="00650A3C">
            <w:rPr>
              <w:lang w:val="pt-BR" w:bidi="pt-BR"/>
            </w:rPr>
            <w:t>EU</w:t>
          </w:r>
        </w:p>
      </w:docPartBody>
    </w:docPart>
    <w:docPart>
      <w:docPartPr>
        <w:name w:val="B6F447DA4935441082D377EC1990F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AB79-A63C-49C2-99DD-98DC526D3AA5}"/>
      </w:docPartPr>
      <w:docPartBody>
        <w:p w:rsidR="00E8020F" w:rsidRDefault="00B90663" w:rsidP="00B90663">
          <w:pPr>
            <w:pStyle w:val="B6F447DA4935441082D377EC1990FF8A5"/>
          </w:pPr>
          <w:r w:rsidRPr="000462DC">
            <w:rPr>
              <w:rFonts w:hAnsiTheme="minorHAnsi"/>
              <w:position w:val="-6"/>
              <w:lang w:val="pt-BR" w:bidi="pt-BR"/>
            </w:rPr>
            <w:t>VOCÊ</w:t>
          </w:r>
        </w:p>
      </w:docPartBody>
    </w:docPart>
    <w:docPart>
      <w:docPartPr>
        <w:name w:val="C786A088D1E242E49470A80E714B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D6E60-117F-4362-BAE0-16D6B318F511}"/>
      </w:docPartPr>
      <w:docPartBody>
        <w:p w:rsidR="00E8020F" w:rsidRDefault="00B90663" w:rsidP="00B90663">
          <w:pPr>
            <w:pStyle w:val="C786A088D1E242E49470A80E714B5CAF4"/>
          </w:pPr>
          <w:r w:rsidRPr="00650A3C">
            <w:rPr>
              <w:lang w:val="pt-BR" w:bidi="pt-BR"/>
            </w:rPr>
            <w:t>EU</w:t>
          </w:r>
        </w:p>
      </w:docPartBody>
    </w:docPart>
    <w:docPart>
      <w:docPartPr>
        <w:name w:val="9C86EAAE7F4949358D26FB64E399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E5A9A-2BFA-47FC-9F88-C1C45E4E4C1C}"/>
      </w:docPartPr>
      <w:docPartBody>
        <w:p w:rsidR="00E8020F" w:rsidRDefault="00B90663" w:rsidP="00B90663">
          <w:pPr>
            <w:pStyle w:val="9C86EAAE7F4949358D26FB64E399D79A5"/>
          </w:pPr>
          <w:r w:rsidRPr="00650A3C">
            <w:rPr>
              <w:rStyle w:val="TtuloChar"/>
              <w:lang w:val="pt-BR" w:bidi="pt-BR"/>
            </w:rPr>
            <w:t>VOC</w:t>
          </w:r>
          <w:r w:rsidRPr="000462DC">
            <w:rPr>
              <w:rStyle w:val="TtuloChar"/>
              <w:rFonts w:hAnsiTheme="minorHAnsi"/>
              <w:lang w:val="pt-BR" w:bidi="pt-BR"/>
            </w:rPr>
            <w:t>Ê</w:t>
          </w:r>
        </w:p>
      </w:docPartBody>
    </w:docPart>
    <w:docPart>
      <w:docPartPr>
        <w:name w:val="547C55CE69C84ADDADD86F3E5971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1AB7-F7E3-4C82-821E-ABE8CDBDE7F9}"/>
      </w:docPartPr>
      <w:docPartBody>
        <w:p w:rsidR="00E8020F" w:rsidRDefault="00B90663" w:rsidP="00B90663">
          <w:pPr>
            <w:pStyle w:val="547C55CE69C84ADDADD86F3E59712C443"/>
          </w:pPr>
          <w:r w:rsidRPr="00650A3C">
            <w:rPr>
              <w:lang w:val="pt-BR" w:bidi="pt-BR"/>
            </w:rPr>
            <w:t>xoxo</w:t>
          </w:r>
        </w:p>
      </w:docPartBody>
    </w:docPart>
    <w:docPart>
      <w:docPartPr>
        <w:name w:val="B47D384797BE46F89309BA319427F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2DDCC-4A3C-4D98-B55B-489148D6B394}"/>
      </w:docPartPr>
      <w:docPartBody>
        <w:p w:rsidR="00E8020F" w:rsidRDefault="00B90663" w:rsidP="00B90663">
          <w:pPr>
            <w:pStyle w:val="B47D384797BE46F89309BA319427F4B93"/>
          </w:pPr>
          <w:r w:rsidRPr="00650A3C">
            <w:rPr>
              <w:lang w:val="pt-BR" w:bidi="pt-BR"/>
            </w:rPr>
            <w:t>xoxo</w:t>
          </w:r>
        </w:p>
      </w:docPartBody>
    </w:docPart>
    <w:docPart>
      <w:docPartPr>
        <w:name w:val="BC7DF424D93E4C4ABAB25DB27A54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AA9D-4160-4E5E-A7C0-4430845D8A18}"/>
      </w:docPartPr>
      <w:docPartBody>
        <w:p w:rsidR="00E8020F" w:rsidRDefault="00B90663" w:rsidP="00B90663">
          <w:pPr>
            <w:pStyle w:val="BC7DF424D93E4C4ABAB25DB27A5499C01"/>
          </w:pPr>
          <w:r w:rsidRPr="00650A3C">
            <w:rPr>
              <w:lang w:val="pt-BR" w:bidi="pt-BR"/>
            </w:rPr>
            <w:t>Voc</w:t>
          </w:r>
          <w:r w:rsidRPr="00650A3C">
            <w:rPr>
              <w:lang w:val="pt-BR" w:bidi="pt-BR"/>
            </w:rPr>
            <w:t>ê</w:t>
          </w:r>
          <w:r w:rsidRPr="00650A3C">
            <w:rPr>
              <w:lang w:val="pt-BR" w:bidi="pt-BR"/>
            </w:rPr>
            <w:t xml:space="preserve"> me pegou - gancho, linha, e a carga. </w:t>
          </w:r>
        </w:p>
      </w:docPartBody>
    </w:docPart>
    <w:docPart>
      <w:docPartPr>
        <w:name w:val="86994367545C42AE94E0D7EB63EE9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2F45-2550-49D6-AF89-9F7CAC58DF34}"/>
      </w:docPartPr>
      <w:docPartBody>
        <w:p w:rsidR="00E8020F" w:rsidRDefault="00B90663" w:rsidP="00B90663">
          <w:pPr>
            <w:pStyle w:val="86994367545C42AE94E0D7EB63EE9FDB2"/>
          </w:pPr>
          <w:r w:rsidRPr="00650A3C">
            <w:rPr>
              <w:lang w:val="pt-BR" w:bidi="pt-BR"/>
            </w:rPr>
            <w:t>Voc</w:t>
          </w:r>
          <w:r w:rsidRPr="00650A3C">
            <w:rPr>
              <w:lang w:val="pt-BR" w:bidi="pt-BR"/>
            </w:rPr>
            <w:t>ê</w:t>
          </w:r>
          <w:r w:rsidRPr="00650A3C">
            <w:rPr>
              <w:lang w:val="pt-BR" w:bidi="pt-BR"/>
            </w:rPr>
            <w:t xml:space="preserve"> me pegou - gancho, linha, e a carga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660"/>
    <w:rsid w:val="00091262"/>
    <w:rsid w:val="0020734B"/>
    <w:rsid w:val="0026524C"/>
    <w:rsid w:val="00810B2E"/>
    <w:rsid w:val="00B90663"/>
    <w:rsid w:val="00C14079"/>
    <w:rsid w:val="00D45660"/>
    <w:rsid w:val="00E145DB"/>
    <w:rsid w:val="00E60EE5"/>
    <w:rsid w:val="00E8020F"/>
    <w:rsid w:val="00E85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660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90663"/>
    <w:rPr>
      <w:color w:val="808080"/>
    </w:rPr>
  </w:style>
  <w:style w:type="paragraph" w:customStyle="1" w:styleId="36941BE2F5894E558EB5E0BF35CE6EFF">
    <w:name w:val="36941BE2F5894E558EB5E0BF35CE6EFF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">
    <w:name w:val="B6F447DA4935441082D377EC1990FF8A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4CCF332885F5454D9CBC33D58B2CCCE5">
    <w:name w:val="4CCF332885F5454D9CBC33D58B2CCCE5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1">
    <w:name w:val="36941BE2F5894E558EB5E0BF35CE6EF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1">
    <w:name w:val="B6F447DA4935441082D377EC1990FF8A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376FCD6B5F4C4338A2C6C98FC66EFB3F">
    <w:name w:val="376FCD6B5F4C4338A2C6C98FC66EFB3F"/>
    <w:rsid w:val="00D45660"/>
  </w:style>
  <w:style w:type="paragraph" w:customStyle="1" w:styleId="8A54949AF5C34677B81F688519266CF2">
    <w:name w:val="8A54949AF5C34677B81F688519266CF2"/>
    <w:rsid w:val="00D45660"/>
  </w:style>
  <w:style w:type="paragraph" w:customStyle="1" w:styleId="189EA8FACA514969B38AEC50709BEEC2">
    <w:name w:val="189EA8FACA514969B38AEC50709BEEC2"/>
    <w:rsid w:val="00D45660"/>
  </w:style>
  <w:style w:type="paragraph" w:customStyle="1" w:styleId="FE487EBB2B50468895A767E7DBFBD9BB">
    <w:name w:val="FE487EBB2B50468895A767E7DBFBD9BB"/>
    <w:rsid w:val="00D45660"/>
  </w:style>
  <w:style w:type="paragraph" w:customStyle="1" w:styleId="C786A088D1E242E49470A80E714B5CAF">
    <w:name w:val="C786A088D1E242E49470A80E714B5CAF"/>
    <w:rsid w:val="00D45660"/>
  </w:style>
  <w:style w:type="paragraph" w:customStyle="1" w:styleId="9C86EAAE7F4949358D26FB64E399D79A">
    <w:name w:val="9C86EAAE7F4949358D26FB64E399D79A"/>
    <w:rsid w:val="00D45660"/>
  </w:style>
  <w:style w:type="paragraph" w:customStyle="1" w:styleId="4CCF332885F5454D9CBC33D58B2CCCE51">
    <w:name w:val="4CCF332885F5454D9CBC33D58B2CCCE5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2">
    <w:name w:val="36941BE2F5894E558EB5E0BF35CE6EF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2">
    <w:name w:val="B6F447DA4935441082D377EC1990FF8A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FE487EBB2B50468895A767E7DBFBD9BB1">
    <w:name w:val="FE487EBB2B50468895A767E7DBFBD9BB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1">
    <w:name w:val="C786A088D1E242E49470A80E714B5CA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Ttulo">
    <w:name w:val="Title"/>
    <w:basedOn w:val="NormalWeb"/>
    <w:next w:val="Normal"/>
    <w:link w:val="TtuloChar"/>
    <w:uiPriority w:val="10"/>
    <w:qFormat/>
    <w:rsid w:val="00B90663"/>
    <w:pPr>
      <w:spacing w:after="0" w:line="240" w:lineRule="auto"/>
      <w:jc w:val="center"/>
    </w:pPr>
    <w:rPr>
      <w:rFonts w:asciiTheme="minorHAnsi" w:hAnsi="Calibri" w:cstheme="minorBidi"/>
      <w:color w:val="000000" w:themeColor="text1"/>
      <w:spacing w:val="-30"/>
      <w:kern w:val="24"/>
      <w:sz w:val="192"/>
      <w:szCs w:val="192"/>
    </w:rPr>
  </w:style>
  <w:style w:type="character" w:customStyle="1" w:styleId="TtuloChar">
    <w:name w:val="Título Char"/>
    <w:basedOn w:val="Fontepargpadro"/>
    <w:link w:val="Ttulo"/>
    <w:uiPriority w:val="10"/>
    <w:rsid w:val="00B90663"/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NormalWeb">
    <w:name w:val="Normal (Web)"/>
    <w:basedOn w:val="Normal"/>
    <w:uiPriority w:val="99"/>
    <w:semiHidden/>
    <w:unhideWhenUsed/>
    <w:rsid w:val="00D45660"/>
    <w:rPr>
      <w:rFonts w:ascii="Times New Roman" w:hAnsi="Times New Roman"/>
      <w:sz w:val="24"/>
      <w:szCs w:val="24"/>
    </w:rPr>
  </w:style>
  <w:style w:type="paragraph" w:customStyle="1" w:styleId="9C86EAAE7F4949358D26FB64E399D79A1">
    <w:name w:val="9C86EAAE7F4949358D26FB64E399D79A1"/>
    <w:rsid w:val="00D45660"/>
    <w:rPr>
      <w:rFonts w:eastAsiaTheme="minorHAnsi"/>
    </w:rPr>
  </w:style>
  <w:style w:type="paragraph" w:customStyle="1" w:styleId="36A7070477C340C08B9286EA650C8F5B">
    <w:name w:val="36A7070477C340C08B9286EA650C8F5B"/>
    <w:rsid w:val="00D45660"/>
  </w:style>
  <w:style w:type="paragraph" w:customStyle="1" w:styleId="DDA9D880A50A4E9AA4F2D17C05CCE3E5">
    <w:name w:val="DDA9D880A50A4E9AA4F2D17C05CCE3E5"/>
    <w:rsid w:val="00D45660"/>
  </w:style>
  <w:style w:type="paragraph" w:customStyle="1" w:styleId="547C55CE69C84ADDADD86F3E59712C44">
    <w:name w:val="547C55CE69C84ADDADD86F3E59712C44"/>
    <w:rsid w:val="00D45660"/>
  </w:style>
  <w:style w:type="paragraph" w:customStyle="1" w:styleId="4BD4669CA5204203B1ED0C8126EA0750">
    <w:name w:val="4BD4669CA5204203B1ED0C8126EA0750"/>
    <w:rsid w:val="00D45660"/>
  </w:style>
  <w:style w:type="paragraph" w:customStyle="1" w:styleId="C81458497A304E2587C53230D237EDAD">
    <w:name w:val="C81458497A304E2587C53230D237EDAD"/>
    <w:rsid w:val="00D45660"/>
  </w:style>
  <w:style w:type="paragraph" w:customStyle="1" w:styleId="B47D384797BE46F89309BA319427F4B9">
    <w:name w:val="B47D384797BE46F89309BA319427F4B9"/>
    <w:rsid w:val="00D45660"/>
  </w:style>
  <w:style w:type="paragraph" w:customStyle="1" w:styleId="88C895C03967487A8F3C1E68A3710D67">
    <w:name w:val="88C895C03967487A8F3C1E68A3710D67"/>
    <w:rsid w:val="00D45660"/>
  </w:style>
  <w:style w:type="paragraph" w:customStyle="1" w:styleId="C13C26134C1E463FBF921BE2ED65DD5B">
    <w:name w:val="C13C26134C1E463FBF921BE2ED65DD5B"/>
    <w:rsid w:val="00D45660"/>
  </w:style>
  <w:style w:type="paragraph" w:customStyle="1" w:styleId="A6AD00C8F4524E08A9A581BBFC71DC94">
    <w:name w:val="A6AD00C8F4524E08A9A581BBFC71DC94"/>
    <w:rsid w:val="00D45660"/>
  </w:style>
  <w:style w:type="paragraph" w:customStyle="1" w:styleId="93D274C177BE4000AB9B28FA6DA786C4">
    <w:name w:val="93D274C177BE4000AB9B28FA6DA786C4"/>
    <w:rsid w:val="00D45660"/>
  </w:style>
  <w:style w:type="paragraph" w:customStyle="1" w:styleId="FF7BBE4093DD4C0DA7CEADE1A533CE71">
    <w:name w:val="FF7BBE4093DD4C0DA7CEADE1A533CE71"/>
    <w:rsid w:val="00D45660"/>
  </w:style>
  <w:style w:type="paragraph" w:customStyle="1" w:styleId="04455E74C8884B33B28146856F0F1CE4">
    <w:name w:val="04455E74C8884B33B28146856F0F1CE4"/>
    <w:rsid w:val="00D45660"/>
  </w:style>
  <w:style w:type="paragraph" w:customStyle="1" w:styleId="547C55CE69C84ADDADD86F3E59712C441">
    <w:name w:val="547C55CE69C84ADDADD86F3E59712C44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36941BE2F5894E558EB5E0BF35CE6EFF3">
    <w:name w:val="36941BE2F5894E558EB5E0BF35CE6EFF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6F447DA4935441082D377EC1990FF8A3">
    <w:name w:val="B6F447DA4935441082D377EC1990FF8A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47D384797BE46F89309BA319427F4B91">
    <w:name w:val="B47D384797BE46F89309BA319427F4B9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C786A088D1E242E49470A80E714B5CAF2">
    <w:name w:val="C786A088D1E242E49470A80E714B5CA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9C86EAAE7F4949358D26FB64E399D79A2">
    <w:name w:val="9C86EAAE7F4949358D26FB64E399D79A2"/>
    <w:rsid w:val="00D45660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  <w:lang w:val="en-ZA"/>
    </w:rPr>
  </w:style>
  <w:style w:type="paragraph" w:customStyle="1" w:styleId="86994367545C42AE94E0D7EB63EE9FDB">
    <w:name w:val="86994367545C42AE94E0D7EB63EE9FDB"/>
    <w:rsid w:val="00D45660"/>
  </w:style>
  <w:style w:type="paragraph" w:customStyle="1" w:styleId="9C86EAAE7F4949358D26FB64E399D79A3">
    <w:name w:val="9C86EAAE7F4949358D26FB64E399D79A3"/>
    <w:rsid w:val="00E8020F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547C55CE69C84ADDADD86F3E59712C442">
    <w:name w:val="547C55CE69C84ADDADD86F3E59712C442"/>
    <w:rsid w:val="00C14079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4">
    <w:name w:val="36941BE2F5894E558EB5E0BF35CE6EFF4"/>
    <w:rsid w:val="00C14079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4">
    <w:name w:val="B6F447DA4935441082D377EC1990FF8A4"/>
    <w:rsid w:val="00C14079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47D384797BE46F89309BA319427F4B92">
    <w:name w:val="B47D384797BE46F89309BA319427F4B92"/>
    <w:rsid w:val="00C14079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3">
    <w:name w:val="C786A088D1E242E49470A80E714B5CAF3"/>
    <w:rsid w:val="00C14079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9C86EAAE7F4949358D26FB64E399D79A4">
    <w:name w:val="9C86EAAE7F4949358D26FB64E399D79A4"/>
    <w:rsid w:val="00C14079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BC7DF424D93E4C4ABAB25DB27A5499C0">
    <w:name w:val="BC7DF424D93E4C4ABAB25DB27A5499C0"/>
    <w:rsid w:val="00C14079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86994367545C42AE94E0D7EB63EE9FDB1">
    <w:name w:val="86994367545C42AE94E0D7EB63EE9FDB1"/>
    <w:rsid w:val="00C14079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547C55CE69C84ADDADD86F3E59712C443">
    <w:name w:val="547C55CE69C84ADDADD86F3E59712C443"/>
    <w:rsid w:val="00B9066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5">
    <w:name w:val="36941BE2F5894E558EB5E0BF35CE6EFF5"/>
    <w:rsid w:val="00B90663"/>
    <w:pPr>
      <w:spacing w:after="0" w:line="240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5">
    <w:name w:val="B6F447DA4935441082D377EC1990FF8A5"/>
    <w:rsid w:val="00B90663"/>
    <w:pPr>
      <w:spacing w:after="0" w:line="240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47D384797BE46F89309BA319427F4B93">
    <w:name w:val="B47D384797BE46F89309BA319427F4B93"/>
    <w:rsid w:val="00B90663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4">
    <w:name w:val="C786A088D1E242E49470A80E714B5CAF4"/>
    <w:rsid w:val="00B90663"/>
    <w:pPr>
      <w:spacing w:after="0" w:line="240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9C86EAAE7F4949358D26FB64E399D79A5">
    <w:name w:val="9C86EAAE7F4949358D26FB64E399D79A5"/>
    <w:rsid w:val="00B9066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BC7DF424D93E4C4ABAB25DB27A5499C01">
    <w:name w:val="BC7DF424D93E4C4ABAB25DB27A5499C01"/>
    <w:rsid w:val="00B9066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  <w:style w:type="paragraph" w:customStyle="1" w:styleId="86994367545C42AE94E0D7EB63EE9FDB2">
    <w:name w:val="86994367545C42AE94E0D7EB63EE9FDB2"/>
    <w:rsid w:val="00B90663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200">
      <a:majorFont>
        <a:latin typeface="Tw Cen MT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0CC3C-B10E-46ED-B722-48D45BC2198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A2CE0287-B4EE-4F15-A9F2-A246AFDBC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40B44F-5073-42CC-9CBE-618A8BD22A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1B5C4E-3769-4900-8C43-D73C9DB9A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2</Words>
  <Characters>12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4:23:00Z</dcterms:created>
  <dcterms:modified xsi:type="dcterms:W3CDTF">2019-04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